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52CF" w:rsidRPr="00E20EC6" w:rsidRDefault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t>Request to remove mobile device from workshop for ENGG1500</w:t>
      </w:r>
    </w:p>
    <w:p w:rsidR="00E20EC6" w:rsidRDefault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vice in full working order.   I</w:t>
      </w:r>
      <w:r w:rsidR="00FD6DE7">
        <w:rPr>
          <w:lang w:val="en-AU"/>
        </w:rPr>
        <w:t>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1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82276C" w:rsidRPr="0082276C">
        <w:rPr>
          <w:b/>
          <w:lang w:val="en-AU"/>
        </w:rPr>
        <w:t>IMEI:  35812707 - 171384-5</w:t>
      </w:r>
    </w:p>
    <w:p w:rsidR="00E20EC6" w:rsidRDefault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985"/>
        <w:gridCol w:w="3118"/>
        <w:gridCol w:w="1559"/>
        <w:gridCol w:w="1417"/>
      </w:tblGrid>
      <w:tr w:rsidR="00E20EC6" w:rsidTr="00FD6DE7">
        <w:tc>
          <w:tcPr>
            <w:tcW w:w="1271" w:type="dxa"/>
            <w:shd w:val="clear" w:color="auto" w:fill="4BACC6" w:themeFill="accent5"/>
          </w:tcPr>
          <w:p w:rsidR="00E20EC6" w:rsidRPr="0082276C" w:rsidRDefault="00E20EC6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 w:rsidR="0082276C"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985" w:type="dxa"/>
            <w:shd w:val="clear" w:color="auto" w:fill="4BACC6" w:themeFill="accent5"/>
          </w:tcPr>
          <w:p w:rsidR="00E20EC6" w:rsidRPr="0082276C" w:rsidRDefault="00E20EC6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118" w:type="dxa"/>
            <w:shd w:val="clear" w:color="auto" w:fill="4BACC6" w:themeFill="accent5"/>
          </w:tcPr>
          <w:p w:rsidR="00E20EC6" w:rsidRPr="0082276C" w:rsidRDefault="00E20EC6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559" w:type="dxa"/>
            <w:shd w:val="clear" w:color="auto" w:fill="4BACC6" w:themeFill="accent5"/>
          </w:tcPr>
          <w:p w:rsidR="00E20EC6" w:rsidRPr="0082276C" w:rsidRDefault="00E20EC6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E20EC6" w:rsidRPr="0082276C" w:rsidRDefault="00E20EC6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FD6DE7">
        <w:tc>
          <w:tcPr>
            <w:tcW w:w="1271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c3259414</w:t>
            </w:r>
          </w:p>
          <w:p w:rsidR="00E20EC6" w:rsidRPr="0082276C" w:rsidRDefault="00E20EC6">
            <w:pPr>
              <w:rPr>
                <w:lang w:val="en-AU"/>
              </w:rPr>
            </w:pPr>
          </w:p>
        </w:tc>
        <w:tc>
          <w:tcPr>
            <w:tcW w:w="1985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Ryan Wendt</w:t>
            </w:r>
          </w:p>
          <w:p w:rsidR="00E20EC6" w:rsidRDefault="00E20EC6">
            <w:pPr>
              <w:rPr>
                <w:lang w:val="en-AU"/>
              </w:rPr>
            </w:pPr>
          </w:p>
          <w:p w:rsidR="00FD6DE7" w:rsidRPr="0082276C" w:rsidRDefault="00FD6DE7">
            <w:pPr>
              <w:rPr>
                <w:lang w:val="en-AU"/>
              </w:rPr>
            </w:pPr>
          </w:p>
        </w:tc>
        <w:tc>
          <w:tcPr>
            <w:tcW w:w="3118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>
            <w:pPr>
              <w:rPr>
                <w:lang w:val="en-AU"/>
              </w:rPr>
            </w:pPr>
          </w:p>
        </w:tc>
      </w:tr>
      <w:tr w:rsidR="00E20EC6" w:rsidTr="00FD6DE7">
        <w:tc>
          <w:tcPr>
            <w:tcW w:w="1271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c3279202</w:t>
            </w:r>
          </w:p>
          <w:p w:rsidR="00E20EC6" w:rsidRPr="0082276C" w:rsidRDefault="00E20EC6">
            <w:pPr>
              <w:rPr>
                <w:lang w:val="en-AU"/>
              </w:rPr>
            </w:pPr>
          </w:p>
        </w:tc>
        <w:tc>
          <w:tcPr>
            <w:tcW w:w="1985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 xml:space="preserve">James </w:t>
            </w:r>
            <w:proofErr w:type="spellStart"/>
            <w:r w:rsidRPr="0082276C">
              <w:rPr>
                <w:rFonts w:ascii="Calibri" w:hAnsi="Calibri" w:cs="Calibri"/>
                <w:sz w:val="20"/>
                <w:szCs w:val="20"/>
              </w:rPr>
              <w:t>MacLachlan</w:t>
            </w:r>
            <w:proofErr w:type="spellEnd"/>
          </w:p>
          <w:p w:rsidR="00E20EC6" w:rsidRDefault="00E20EC6">
            <w:pPr>
              <w:rPr>
                <w:lang w:val="en-AU"/>
              </w:rPr>
            </w:pPr>
          </w:p>
          <w:p w:rsidR="00FD6DE7" w:rsidRPr="0082276C" w:rsidRDefault="00FD6DE7">
            <w:pPr>
              <w:rPr>
                <w:lang w:val="en-AU"/>
              </w:rPr>
            </w:pPr>
          </w:p>
        </w:tc>
        <w:tc>
          <w:tcPr>
            <w:tcW w:w="3118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>
            <w:pPr>
              <w:rPr>
                <w:lang w:val="en-AU"/>
              </w:rPr>
            </w:pPr>
          </w:p>
        </w:tc>
      </w:tr>
      <w:tr w:rsidR="00E20EC6" w:rsidTr="00FD6DE7">
        <w:tc>
          <w:tcPr>
            <w:tcW w:w="1271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c3283869</w:t>
            </w:r>
          </w:p>
          <w:p w:rsidR="00E20EC6" w:rsidRPr="0082276C" w:rsidRDefault="00E20EC6">
            <w:pPr>
              <w:rPr>
                <w:lang w:val="en-AU"/>
              </w:rPr>
            </w:pPr>
          </w:p>
        </w:tc>
        <w:tc>
          <w:tcPr>
            <w:tcW w:w="1985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Darcy Lewis</w:t>
            </w:r>
          </w:p>
          <w:p w:rsidR="00E20EC6" w:rsidRDefault="00E20EC6">
            <w:pPr>
              <w:rPr>
                <w:lang w:val="en-AU"/>
              </w:rPr>
            </w:pPr>
          </w:p>
          <w:p w:rsidR="00FD6DE7" w:rsidRPr="0082276C" w:rsidRDefault="00FD6DE7">
            <w:pPr>
              <w:rPr>
                <w:lang w:val="en-AU"/>
              </w:rPr>
            </w:pPr>
          </w:p>
        </w:tc>
        <w:tc>
          <w:tcPr>
            <w:tcW w:w="3118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>
            <w:pPr>
              <w:rPr>
                <w:lang w:val="en-AU"/>
              </w:rPr>
            </w:pPr>
          </w:p>
        </w:tc>
      </w:tr>
      <w:tr w:rsidR="00E20EC6" w:rsidTr="00FD6DE7">
        <w:tc>
          <w:tcPr>
            <w:tcW w:w="1271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c3232981</w:t>
            </w:r>
          </w:p>
          <w:p w:rsidR="00E20EC6" w:rsidRPr="0082276C" w:rsidRDefault="00E20EC6">
            <w:pPr>
              <w:rPr>
                <w:lang w:val="en-AU"/>
              </w:rPr>
            </w:pPr>
          </w:p>
        </w:tc>
        <w:tc>
          <w:tcPr>
            <w:tcW w:w="1985" w:type="dxa"/>
          </w:tcPr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  <w:r w:rsidRPr="0082276C">
              <w:rPr>
                <w:rFonts w:ascii="Calibri" w:hAnsi="Calibri" w:cs="Calibri"/>
                <w:sz w:val="20"/>
                <w:szCs w:val="20"/>
              </w:rPr>
              <w:t>Zachery Butler</w:t>
            </w:r>
          </w:p>
          <w:p w:rsidR="00E20EC6" w:rsidRDefault="00E20EC6">
            <w:pPr>
              <w:rPr>
                <w:lang w:val="en-AU"/>
              </w:rPr>
            </w:pPr>
          </w:p>
          <w:p w:rsidR="00FD6DE7" w:rsidRPr="0082276C" w:rsidRDefault="00FD6DE7">
            <w:pPr>
              <w:rPr>
                <w:lang w:val="en-AU"/>
              </w:rPr>
            </w:pPr>
          </w:p>
        </w:tc>
        <w:tc>
          <w:tcPr>
            <w:tcW w:w="3118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>
            <w:pPr>
              <w:rPr>
                <w:lang w:val="en-AU"/>
              </w:rPr>
            </w:pPr>
          </w:p>
        </w:tc>
      </w:tr>
      <w:tr w:rsidR="0082276C" w:rsidTr="00FD6DE7">
        <w:tc>
          <w:tcPr>
            <w:tcW w:w="1271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Pr="0082276C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118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>
            <w:pPr>
              <w:rPr>
                <w:lang w:val="en-AU"/>
              </w:rPr>
            </w:pPr>
          </w:p>
        </w:tc>
      </w:tr>
      <w:tr w:rsidR="0082276C" w:rsidTr="00FD6DE7">
        <w:tc>
          <w:tcPr>
            <w:tcW w:w="1271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Pr="0082276C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118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>
            <w:pPr>
              <w:rPr>
                <w:lang w:val="en-AU"/>
              </w:rPr>
            </w:pPr>
          </w:p>
        </w:tc>
      </w:tr>
      <w:tr w:rsidR="0082276C" w:rsidTr="00FD6DE7">
        <w:tc>
          <w:tcPr>
            <w:tcW w:w="1271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82276C" w:rsidRP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5" w:type="dxa"/>
          </w:tcPr>
          <w:p w:rsidR="0082276C" w:rsidRDefault="0082276C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CF3377" w:rsidRPr="0082276C" w:rsidRDefault="00CF3377" w:rsidP="0082276C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118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82276C" w:rsidRDefault="0082276C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>
            <w:pPr>
              <w:rPr>
                <w:lang w:val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</w:t>
      </w:r>
      <w:r w:rsidR="005D3603">
        <w:rPr>
          <w:lang w:val="en-AU"/>
        </w:rPr>
        <w:t>vice in full working order.   I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2</w:t>
      </w:r>
    </w:p>
    <w:p w:rsidR="00E20EC6" w:rsidRPr="0082276C" w:rsidRDefault="0082276C" w:rsidP="0082276C">
      <w:pPr>
        <w:rPr>
          <w:rFonts w:eastAsia="Times New Roman" w:cs="Times New Roman"/>
          <w:b/>
          <w:sz w:val="22"/>
          <w:szCs w:val="20"/>
          <w:lang w:val="en-AU" w:eastAsia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 w:rsidRPr="0082276C">
        <w:rPr>
          <w:rFonts w:eastAsia="Times New Roman" w:cs="Times New Roman"/>
          <w:b/>
          <w:sz w:val="22"/>
          <w:szCs w:val="20"/>
          <w:lang w:val="en-AU" w:eastAsia="en-AU"/>
        </w:rPr>
        <w:t>IMEI:  35812707-168983-9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3402"/>
        <w:gridCol w:w="1417"/>
        <w:gridCol w:w="1417"/>
      </w:tblGrid>
      <w:tr w:rsidR="0082276C" w:rsidTr="00AD1A3C">
        <w:tc>
          <w:tcPr>
            <w:tcW w:w="127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843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402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AD1A3C">
        <w:tc>
          <w:tcPr>
            <w:tcW w:w="1271" w:type="dxa"/>
          </w:tcPr>
          <w:p w:rsidR="00E20EC6" w:rsidRPr="002B092C" w:rsidRDefault="002B092C" w:rsidP="002B092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257019</w:t>
            </w:r>
          </w:p>
        </w:tc>
        <w:tc>
          <w:tcPr>
            <w:tcW w:w="1843" w:type="dxa"/>
          </w:tcPr>
          <w:p w:rsidR="002B092C" w:rsidRDefault="002B092C" w:rsidP="002B092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Hayden Clancy</w:t>
            </w:r>
          </w:p>
          <w:p w:rsidR="00E20EC6" w:rsidRDefault="00E20EC6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AD1A3C">
        <w:tc>
          <w:tcPr>
            <w:tcW w:w="1271" w:type="dxa"/>
          </w:tcPr>
          <w:p w:rsidR="00E20EC6" w:rsidRPr="002B092C" w:rsidRDefault="002B092C" w:rsidP="00986FF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182194</w:t>
            </w:r>
          </w:p>
        </w:tc>
        <w:tc>
          <w:tcPr>
            <w:tcW w:w="1843" w:type="dxa"/>
          </w:tcPr>
          <w:p w:rsidR="002B092C" w:rsidRDefault="002B092C" w:rsidP="002B092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Matthew </w:t>
            </w:r>
            <w:r>
              <w:rPr>
                <w:rFonts w:ascii="Calibri" w:hAnsi="Calibri" w:cs="Calibri"/>
                <w:sz w:val="20"/>
                <w:szCs w:val="20"/>
              </w:rPr>
              <w:t>R</w:t>
            </w:r>
            <w:r>
              <w:rPr>
                <w:rFonts w:ascii="Calibri" w:hAnsi="Calibri" w:cs="Calibri"/>
                <w:sz w:val="20"/>
                <w:szCs w:val="20"/>
              </w:rPr>
              <w:t>udge</w:t>
            </w:r>
          </w:p>
          <w:p w:rsidR="00E20EC6" w:rsidRDefault="00E20EC6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AD1A3C">
        <w:tc>
          <w:tcPr>
            <w:tcW w:w="1271" w:type="dxa"/>
          </w:tcPr>
          <w:p w:rsidR="00E20EC6" w:rsidRPr="002B092C" w:rsidRDefault="002B092C" w:rsidP="00986FF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258469</w:t>
            </w:r>
          </w:p>
        </w:tc>
        <w:tc>
          <w:tcPr>
            <w:tcW w:w="1843" w:type="dxa"/>
          </w:tcPr>
          <w:p w:rsidR="002B092C" w:rsidRDefault="002B092C" w:rsidP="002B092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rendan Pritchard</w:t>
            </w:r>
          </w:p>
          <w:p w:rsidR="00AD1A3C" w:rsidRDefault="00AD1A3C" w:rsidP="002B092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AD1A3C">
        <w:tc>
          <w:tcPr>
            <w:tcW w:w="1271" w:type="dxa"/>
          </w:tcPr>
          <w:p w:rsidR="00E20EC6" w:rsidRDefault="002B092C" w:rsidP="00986FFB">
            <w:pPr>
              <w:rPr>
                <w:lang w:val="en-AU"/>
              </w:rPr>
            </w:pPr>
            <w:r w:rsidRPr="002B092C">
              <w:rPr>
                <w:lang w:val="en-AU"/>
              </w:rPr>
              <w:t>c3279122</w:t>
            </w:r>
          </w:p>
        </w:tc>
        <w:tc>
          <w:tcPr>
            <w:tcW w:w="1843" w:type="dxa"/>
          </w:tcPr>
          <w:p w:rsidR="002B092C" w:rsidRDefault="002B092C" w:rsidP="002B092C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Zac Welsh</w:t>
            </w:r>
          </w:p>
          <w:p w:rsidR="00AD1A3C" w:rsidRDefault="00AD1A3C" w:rsidP="002B092C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82276C" w:rsidTr="00AD1A3C">
        <w:tc>
          <w:tcPr>
            <w:tcW w:w="1271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DF7F08" w:rsidRDefault="00DF7F08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</w:tr>
      <w:tr w:rsidR="0082276C" w:rsidTr="00AD1A3C">
        <w:tc>
          <w:tcPr>
            <w:tcW w:w="1271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DF7F08" w:rsidRDefault="00DF7F08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</w:tr>
      <w:tr w:rsidR="0082276C" w:rsidTr="00AD1A3C">
        <w:tc>
          <w:tcPr>
            <w:tcW w:w="1271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DF7F08" w:rsidRDefault="00DF7F08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82276C" w:rsidRDefault="0082276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  <w:p w:rsidR="00AD1A3C" w:rsidRDefault="00AD1A3C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82276C" w:rsidRDefault="0082276C" w:rsidP="00986FFB">
            <w:pPr>
              <w:rPr>
                <w:lang w:val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</w:t>
      </w:r>
      <w:r w:rsidR="001F74B4">
        <w:rPr>
          <w:lang w:val="en-AU"/>
        </w:rPr>
        <w:t>vice in full working order.   I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3</w:t>
      </w:r>
    </w:p>
    <w:p w:rsidR="00E20EC6" w:rsidRPr="00E04286" w:rsidRDefault="00E20EC6" w:rsidP="00E20EC6">
      <w:pPr>
        <w:tabs>
          <w:tab w:val="left" w:pos="993"/>
        </w:tabs>
        <w:rPr>
          <w:b/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E04286" w:rsidRPr="00E04286">
        <w:rPr>
          <w:b/>
          <w:lang w:val="en-AU"/>
        </w:rPr>
        <w:t>IMEI:  35812707-167474-0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413"/>
        <w:gridCol w:w="1843"/>
        <w:gridCol w:w="3402"/>
        <w:gridCol w:w="1275"/>
        <w:gridCol w:w="1417"/>
      </w:tblGrid>
      <w:tr w:rsidR="00E04286" w:rsidTr="00E5438D">
        <w:tc>
          <w:tcPr>
            <w:tcW w:w="1413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843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402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275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E5438D">
        <w:tc>
          <w:tcPr>
            <w:tcW w:w="1413" w:type="dxa"/>
          </w:tcPr>
          <w:p w:rsidR="00E20EC6" w:rsidRDefault="00E04286" w:rsidP="00986FFB">
            <w:pPr>
              <w:rPr>
                <w:lang w:val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11751</w:t>
            </w:r>
          </w:p>
        </w:tc>
        <w:tc>
          <w:tcPr>
            <w:tcW w:w="1843" w:type="dxa"/>
          </w:tcPr>
          <w:tbl>
            <w:tblPr>
              <w:tblW w:w="3640" w:type="dxa"/>
              <w:tblLayout w:type="fixed"/>
              <w:tblLook w:val="04A0" w:firstRow="1" w:lastRow="0" w:firstColumn="1" w:lastColumn="0" w:noHBand="0" w:noVBand="1"/>
            </w:tblPr>
            <w:tblGrid>
              <w:gridCol w:w="3640"/>
            </w:tblGrid>
            <w:tr w:rsidR="00E04286" w:rsidRPr="00E04286" w:rsidTr="00E04286">
              <w:trPr>
                <w:trHeight w:val="255"/>
              </w:trPr>
              <w:tc>
                <w:tcPr>
                  <w:tcW w:w="364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04B17" w:rsidRDefault="00204B17" w:rsidP="00533085">
                  <w:pPr>
                    <w:spacing w:after="0" w:line="240" w:lineRule="auto"/>
                    <w:ind w:hanging="75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  <w:r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  <w:t>Andrew Phillip</w:t>
                  </w:r>
                </w:p>
                <w:p w:rsidR="00533085" w:rsidRDefault="00533085" w:rsidP="00533085">
                  <w:pPr>
                    <w:spacing w:after="0" w:line="240" w:lineRule="auto"/>
                    <w:ind w:hanging="75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  <w:p w:rsidR="00533085" w:rsidRPr="00E04286" w:rsidRDefault="00533085" w:rsidP="00533085">
                  <w:pPr>
                    <w:spacing w:after="0" w:line="240" w:lineRule="auto"/>
                    <w:ind w:hanging="75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</w:tbl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E5438D">
        <w:tc>
          <w:tcPr>
            <w:tcW w:w="1413" w:type="dxa"/>
          </w:tcPr>
          <w:p w:rsidR="00E20EC6" w:rsidRDefault="00E04286" w:rsidP="00986FFB">
            <w:pPr>
              <w:rPr>
                <w:lang w:val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82012</w:t>
            </w:r>
          </w:p>
        </w:tc>
        <w:tc>
          <w:tcPr>
            <w:tcW w:w="1843" w:type="dxa"/>
          </w:tcPr>
          <w:p w:rsidR="00E20EC6" w:rsidRDefault="00E04286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Tom Williams</w:t>
            </w:r>
          </w:p>
          <w:p w:rsidR="00533085" w:rsidRDefault="00533085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E04286" w:rsidRDefault="00E04286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E5438D">
        <w:tc>
          <w:tcPr>
            <w:tcW w:w="1413" w:type="dxa"/>
          </w:tcPr>
          <w:p w:rsidR="00E20EC6" w:rsidRDefault="00E04286" w:rsidP="00986FFB">
            <w:pPr>
              <w:rPr>
                <w:lang w:val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79066</w:t>
            </w:r>
          </w:p>
        </w:tc>
        <w:tc>
          <w:tcPr>
            <w:tcW w:w="1843" w:type="dxa"/>
          </w:tcPr>
          <w:p w:rsidR="00E04286" w:rsidRPr="00E04286" w:rsidRDefault="00E04286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Jacob Nolan</w:t>
            </w:r>
          </w:p>
          <w:p w:rsidR="00E20EC6" w:rsidRDefault="00E20EC6" w:rsidP="00986FFB">
            <w:pPr>
              <w:rPr>
                <w:lang w:val="en-AU"/>
              </w:rPr>
            </w:pPr>
          </w:p>
          <w:p w:rsidR="00533085" w:rsidRDefault="00533085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E5438D">
        <w:tc>
          <w:tcPr>
            <w:tcW w:w="1413" w:type="dxa"/>
          </w:tcPr>
          <w:p w:rsidR="00E20EC6" w:rsidRDefault="00E04286" w:rsidP="00986FFB">
            <w:pPr>
              <w:rPr>
                <w:lang w:val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56787</w:t>
            </w:r>
          </w:p>
        </w:tc>
        <w:tc>
          <w:tcPr>
            <w:tcW w:w="1843" w:type="dxa"/>
          </w:tcPr>
          <w:p w:rsidR="00E04286" w:rsidRDefault="00E04286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04286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Jack Parkes</w:t>
            </w:r>
          </w:p>
          <w:p w:rsidR="00533085" w:rsidRPr="00E04286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BD7612" w:rsidTr="00E5438D">
        <w:tc>
          <w:tcPr>
            <w:tcW w:w="1413" w:type="dxa"/>
          </w:tcPr>
          <w:p w:rsidR="00BD7612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BD7612" w:rsidRPr="00E04286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843" w:type="dxa"/>
          </w:tcPr>
          <w:p w:rsidR="00BD7612" w:rsidRDefault="00BD7612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Pr="00E04286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402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</w:tr>
      <w:tr w:rsidR="00BD7612" w:rsidTr="00E5438D">
        <w:tc>
          <w:tcPr>
            <w:tcW w:w="1413" w:type="dxa"/>
          </w:tcPr>
          <w:p w:rsidR="00BD7612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BD7612" w:rsidRPr="00E04286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843" w:type="dxa"/>
          </w:tcPr>
          <w:p w:rsidR="00BD7612" w:rsidRDefault="00BD7612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Pr="00E04286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402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</w:tr>
      <w:tr w:rsidR="00BD7612" w:rsidTr="00E5438D">
        <w:tc>
          <w:tcPr>
            <w:tcW w:w="1413" w:type="dxa"/>
          </w:tcPr>
          <w:p w:rsidR="00BD7612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BD7612" w:rsidRPr="00E04286" w:rsidRDefault="00BD761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843" w:type="dxa"/>
          </w:tcPr>
          <w:p w:rsidR="00BD7612" w:rsidRDefault="00BD7612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33085" w:rsidRPr="00E04286" w:rsidRDefault="00533085" w:rsidP="00E04286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402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BD7612" w:rsidRDefault="00BD7612" w:rsidP="00986FFB">
            <w:pPr>
              <w:rPr>
                <w:lang w:val="en-AU"/>
              </w:rPr>
            </w:pPr>
          </w:p>
        </w:tc>
      </w:tr>
    </w:tbl>
    <w:tbl>
      <w:tblPr>
        <w:tblW w:w="2360" w:type="dxa"/>
        <w:tblLook w:val="04A0" w:firstRow="1" w:lastRow="0" w:firstColumn="1" w:lastColumn="0" w:noHBand="0" w:noVBand="1"/>
      </w:tblPr>
      <w:tblGrid>
        <w:gridCol w:w="2360"/>
      </w:tblGrid>
      <w:tr w:rsidR="00E04286" w:rsidRPr="00E04286" w:rsidTr="00E04286">
        <w:trPr>
          <w:trHeight w:val="25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04286" w:rsidRPr="00E04286" w:rsidRDefault="00E04286" w:rsidP="00E0428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E04286" w:rsidRPr="00E04286" w:rsidTr="00E04286">
        <w:trPr>
          <w:trHeight w:val="25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04286" w:rsidRPr="00E04286" w:rsidRDefault="00E04286" w:rsidP="00E0428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E04286" w:rsidRPr="00E04286" w:rsidTr="00E04286">
        <w:trPr>
          <w:trHeight w:val="25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04286" w:rsidRPr="00E04286" w:rsidRDefault="00E04286" w:rsidP="00E0428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E04286" w:rsidRPr="00E04286" w:rsidTr="00E04286">
        <w:trPr>
          <w:trHeight w:val="255"/>
        </w:trPr>
        <w:tc>
          <w:tcPr>
            <w:tcW w:w="2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04286" w:rsidRPr="00E04286" w:rsidRDefault="00E04286" w:rsidP="00E04286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vice in full working order.   I</w:t>
      </w:r>
      <w:r w:rsidR="007C6CDF">
        <w:rPr>
          <w:lang w:val="en-AU"/>
        </w:rPr>
        <w:t>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4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483C64" w:rsidRPr="00483C64">
        <w:rPr>
          <w:b/>
          <w:lang w:val="en-AU"/>
        </w:rPr>
        <w:t>IMEI:  35812707 - 167521-8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701"/>
        <w:gridCol w:w="3544"/>
        <w:gridCol w:w="1417"/>
        <w:gridCol w:w="1417"/>
      </w:tblGrid>
      <w:tr w:rsidR="0082276C" w:rsidTr="007C6CDF">
        <w:tc>
          <w:tcPr>
            <w:tcW w:w="127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70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544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7C6CDF">
        <w:tc>
          <w:tcPr>
            <w:tcW w:w="1271" w:type="dxa"/>
          </w:tcPr>
          <w:p w:rsidR="00E20EC6" w:rsidRDefault="00204B94" w:rsidP="00986FFB">
            <w:pPr>
              <w:rPr>
                <w:lang w:val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81849</w:t>
            </w:r>
          </w:p>
        </w:tc>
        <w:tc>
          <w:tcPr>
            <w:tcW w:w="1701" w:type="dxa"/>
          </w:tcPr>
          <w:p w:rsidR="00E20EC6" w:rsidRDefault="00204B9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proofErr w:type="spellStart"/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Wajdi</w:t>
            </w:r>
            <w:proofErr w:type="spellEnd"/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Younes</w:t>
            </w:r>
            <w:proofErr w:type="spellEnd"/>
          </w:p>
          <w:p w:rsidR="005C6DB7" w:rsidRDefault="005C6DB7" w:rsidP="00986FFB">
            <w:pPr>
              <w:rPr>
                <w:lang w:val="en-AU"/>
              </w:rPr>
            </w:pPr>
          </w:p>
          <w:p w:rsidR="007C6CDF" w:rsidRDefault="007C6CDF" w:rsidP="00986FFB">
            <w:pPr>
              <w:rPr>
                <w:lang w:val="en-AU"/>
              </w:rPr>
            </w:pPr>
          </w:p>
        </w:tc>
        <w:tc>
          <w:tcPr>
            <w:tcW w:w="3544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C6CDF">
        <w:tc>
          <w:tcPr>
            <w:tcW w:w="1271" w:type="dxa"/>
          </w:tcPr>
          <w:p w:rsidR="00E20EC6" w:rsidRDefault="00204B94" w:rsidP="00986FFB">
            <w:pPr>
              <w:rPr>
                <w:lang w:val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75661</w:t>
            </w:r>
          </w:p>
        </w:tc>
        <w:tc>
          <w:tcPr>
            <w:tcW w:w="1701" w:type="dxa"/>
          </w:tcPr>
          <w:p w:rsidR="00E20EC6" w:rsidRDefault="00204B9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Lachlan Sturgeon</w:t>
            </w:r>
          </w:p>
          <w:p w:rsidR="005C6DB7" w:rsidRDefault="005C6DB7" w:rsidP="00986FFB">
            <w:pPr>
              <w:rPr>
                <w:lang w:val="en-AU"/>
              </w:rPr>
            </w:pPr>
          </w:p>
          <w:p w:rsidR="007C6CDF" w:rsidRDefault="007C6CDF" w:rsidP="00986FFB">
            <w:pPr>
              <w:rPr>
                <w:lang w:val="en-AU"/>
              </w:rPr>
            </w:pPr>
          </w:p>
        </w:tc>
        <w:tc>
          <w:tcPr>
            <w:tcW w:w="3544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C6CDF">
        <w:tc>
          <w:tcPr>
            <w:tcW w:w="1271" w:type="dxa"/>
          </w:tcPr>
          <w:p w:rsidR="00E20EC6" w:rsidRDefault="00204B94" w:rsidP="00986FFB">
            <w:pPr>
              <w:rPr>
                <w:lang w:val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58723</w:t>
            </w:r>
          </w:p>
        </w:tc>
        <w:tc>
          <w:tcPr>
            <w:tcW w:w="1701" w:type="dxa"/>
          </w:tcPr>
          <w:p w:rsidR="00E20EC6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Daniel Tom</w:t>
            </w:r>
          </w:p>
          <w:p w:rsidR="005C6DB7" w:rsidRDefault="005C6DB7" w:rsidP="00986FFB">
            <w:pPr>
              <w:rPr>
                <w:lang w:val="en-AU"/>
              </w:rPr>
            </w:pPr>
          </w:p>
          <w:p w:rsidR="007C6CDF" w:rsidRDefault="007C6CDF" w:rsidP="00986FFB">
            <w:pPr>
              <w:rPr>
                <w:lang w:val="en-AU"/>
              </w:rPr>
            </w:pPr>
          </w:p>
        </w:tc>
        <w:tc>
          <w:tcPr>
            <w:tcW w:w="3544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C6CDF">
        <w:tc>
          <w:tcPr>
            <w:tcW w:w="1271" w:type="dxa"/>
          </w:tcPr>
          <w:p w:rsidR="00E20EC6" w:rsidRDefault="00204B94" w:rsidP="00986FFB">
            <w:pPr>
              <w:rPr>
                <w:lang w:val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35680</w:t>
            </w:r>
          </w:p>
        </w:tc>
        <w:tc>
          <w:tcPr>
            <w:tcW w:w="1701" w:type="dxa"/>
          </w:tcPr>
          <w:p w:rsidR="00E20EC6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204B9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Harry Barden</w:t>
            </w:r>
          </w:p>
          <w:p w:rsidR="005C6DB7" w:rsidRDefault="005C6DB7" w:rsidP="00986FFB">
            <w:pPr>
              <w:rPr>
                <w:lang w:val="en-AU"/>
              </w:rPr>
            </w:pPr>
          </w:p>
          <w:p w:rsidR="007C6CDF" w:rsidRDefault="007C6CDF" w:rsidP="00986FFB">
            <w:pPr>
              <w:rPr>
                <w:lang w:val="en-AU"/>
              </w:rPr>
            </w:pPr>
          </w:p>
        </w:tc>
        <w:tc>
          <w:tcPr>
            <w:tcW w:w="3544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5C6DB7" w:rsidTr="007C6CDF">
        <w:tc>
          <w:tcPr>
            <w:tcW w:w="127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C6DB7" w:rsidRPr="00204B94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70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Pr="00204B94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544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</w:tr>
      <w:tr w:rsidR="005C6DB7" w:rsidTr="007C6CDF">
        <w:tc>
          <w:tcPr>
            <w:tcW w:w="127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C6DB7" w:rsidRPr="00204B94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70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Pr="00204B94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544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</w:tr>
      <w:tr w:rsidR="005C6DB7" w:rsidTr="007C6CDF">
        <w:tc>
          <w:tcPr>
            <w:tcW w:w="127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5C6DB7" w:rsidRPr="00204B94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701" w:type="dxa"/>
          </w:tcPr>
          <w:p w:rsidR="005C6DB7" w:rsidRDefault="005C6DB7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7C6CDF" w:rsidRPr="00204B94" w:rsidRDefault="007C6CD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544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5C6DB7" w:rsidRDefault="005C6DB7" w:rsidP="00986FFB">
            <w:pPr>
              <w:rPr>
                <w:lang w:val="en-AU"/>
              </w:rPr>
            </w:pPr>
          </w:p>
        </w:tc>
      </w:tr>
    </w:tbl>
    <w:tbl>
      <w:tblPr>
        <w:tblW w:w="2456" w:type="dxa"/>
        <w:tblLook w:val="04A0" w:firstRow="1" w:lastRow="0" w:firstColumn="1" w:lastColumn="0" w:noHBand="0" w:noVBand="1"/>
      </w:tblPr>
      <w:tblGrid>
        <w:gridCol w:w="3872"/>
      </w:tblGrid>
      <w:tr w:rsidR="00204B94" w:rsidRPr="00204B94" w:rsidTr="00204B94">
        <w:trPr>
          <w:trHeight w:val="255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4B94" w:rsidRPr="00204B94" w:rsidRDefault="00204B94" w:rsidP="00204B9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204B94" w:rsidRPr="00204B94" w:rsidTr="00204B94">
        <w:trPr>
          <w:trHeight w:val="255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3656" w:type="dxa"/>
              <w:tblLook w:val="04A0" w:firstRow="1" w:lastRow="0" w:firstColumn="1" w:lastColumn="0" w:noHBand="0" w:noVBand="1"/>
            </w:tblPr>
            <w:tblGrid>
              <w:gridCol w:w="3656"/>
            </w:tblGrid>
            <w:tr w:rsidR="00204B94" w:rsidRPr="00204B94" w:rsidTr="00204B9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04B94" w:rsidRPr="00204B94" w:rsidRDefault="00204B94" w:rsidP="00204B9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204B94" w:rsidRPr="00204B94" w:rsidTr="00204B9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04B94" w:rsidRPr="00204B94" w:rsidRDefault="00204B94" w:rsidP="00204B9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204B94" w:rsidRPr="00204B94" w:rsidTr="00204B9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04B94" w:rsidRPr="00204B94" w:rsidRDefault="00204B94" w:rsidP="00204B9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204B94" w:rsidRPr="00204B94" w:rsidTr="00204B9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204B94" w:rsidRPr="00204B94" w:rsidRDefault="00204B94" w:rsidP="00204B9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</w:tbl>
          <w:p w:rsidR="00204B94" w:rsidRPr="00204B94" w:rsidRDefault="00204B94" w:rsidP="00204B9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204B94" w:rsidRPr="00204B94" w:rsidTr="00204B94">
        <w:trPr>
          <w:trHeight w:val="255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4B94" w:rsidRPr="00204B94" w:rsidRDefault="00204B94" w:rsidP="00204B9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204B94" w:rsidRPr="00204B94" w:rsidTr="00204B94">
        <w:trPr>
          <w:trHeight w:val="255"/>
        </w:trPr>
        <w:tc>
          <w:tcPr>
            <w:tcW w:w="24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204B94" w:rsidRPr="00204B94" w:rsidRDefault="00204B94" w:rsidP="00204B9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</w:t>
      </w:r>
      <w:r w:rsidR="00BE5521">
        <w:rPr>
          <w:lang w:val="en-AU"/>
        </w:rPr>
        <w:t>vice in full working order.   I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5</w:t>
      </w:r>
    </w:p>
    <w:p w:rsidR="00E20EC6" w:rsidRPr="00443C5A" w:rsidRDefault="00E20EC6" w:rsidP="00E20EC6">
      <w:pPr>
        <w:tabs>
          <w:tab w:val="left" w:pos="993"/>
        </w:tabs>
        <w:rPr>
          <w:b/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443C5A" w:rsidRPr="00443C5A">
        <w:rPr>
          <w:b/>
          <w:lang w:val="en-AU"/>
        </w:rPr>
        <w:t>IMEI:  35812707 - 171395-1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2268"/>
        <w:gridCol w:w="2977"/>
        <w:gridCol w:w="1559"/>
        <w:gridCol w:w="1275"/>
      </w:tblGrid>
      <w:tr w:rsidR="0082276C" w:rsidTr="00112F63">
        <w:tc>
          <w:tcPr>
            <w:tcW w:w="127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2268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297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559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275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112F63">
        <w:tc>
          <w:tcPr>
            <w:tcW w:w="1271" w:type="dxa"/>
          </w:tcPr>
          <w:p w:rsidR="00E20EC6" w:rsidRDefault="00B00584" w:rsidP="00986FFB">
            <w:pPr>
              <w:rPr>
                <w:lang w:val="en-AU"/>
              </w:rPr>
            </w:pPr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57393</w:t>
            </w:r>
          </w:p>
        </w:tc>
        <w:tc>
          <w:tcPr>
            <w:tcW w:w="2268" w:type="dxa"/>
          </w:tcPr>
          <w:p w:rsidR="00E20EC6" w:rsidRDefault="00B0058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Naneth</w:t>
            </w:r>
            <w:proofErr w:type="spellEnd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Sayao</w:t>
            </w:r>
            <w:proofErr w:type="spellEnd"/>
          </w:p>
          <w:p w:rsidR="00FF5FE4" w:rsidRDefault="00FF5FE4" w:rsidP="00986FFB">
            <w:pPr>
              <w:rPr>
                <w:lang w:val="en-AU"/>
              </w:rPr>
            </w:pPr>
          </w:p>
          <w:p w:rsidR="00E141D5" w:rsidRDefault="00E141D5" w:rsidP="00986FFB">
            <w:pPr>
              <w:rPr>
                <w:lang w:val="en-AU"/>
              </w:rPr>
            </w:pPr>
          </w:p>
        </w:tc>
        <w:tc>
          <w:tcPr>
            <w:tcW w:w="297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12F63">
        <w:tc>
          <w:tcPr>
            <w:tcW w:w="1271" w:type="dxa"/>
          </w:tcPr>
          <w:p w:rsidR="00E20EC6" w:rsidRDefault="00B00584" w:rsidP="00986FFB">
            <w:pPr>
              <w:rPr>
                <w:lang w:val="en-AU"/>
              </w:rPr>
            </w:pPr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57506</w:t>
            </w:r>
          </w:p>
        </w:tc>
        <w:tc>
          <w:tcPr>
            <w:tcW w:w="2268" w:type="dxa"/>
          </w:tcPr>
          <w:p w:rsidR="00E20EC6" w:rsidRDefault="00B0058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Kundayi</w:t>
            </w:r>
            <w:proofErr w:type="spellEnd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Sitole</w:t>
            </w:r>
            <w:proofErr w:type="spellEnd"/>
          </w:p>
          <w:p w:rsidR="00FF5FE4" w:rsidRDefault="00FF5FE4" w:rsidP="00986FFB">
            <w:pPr>
              <w:rPr>
                <w:lang w:val="en-AU"/>
              </w:rPr>
            </w:pPr>
          </w:p>
          <w:p w:rsidR="00E141D5" w:rsidRDefault="00E141D5" w:rsidP="00986FFB">
            <w:pPr>
              <w:rPr>
                <w:lang w:val="en-AU"/>
              </w:rPr>
            </w:pPr>
          </w:p>
        </w:tc>
        <w:tc>
          <w:tcPr>
            <w:tcW w:w="297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12F63">
        <w:tc>
          <w:tcPr>
            <w:tcW w:w="1271" w:type="dxa"/>
          </w:tcPr>
          <w:p w:rsidR="00E20EC6" w:rsidRDefault="00B00584" w:rsidP="00986FFB">
            <w:pPr>
              <w:rPr>
                <w:lang w:val="en-AU"/>
              </w:rPr>
            </w:pPr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79545</w:t>
            </w:r>
          </w:p>
        </w:tc>
        <w:tc>
          <w:tcPr>
            <w:tcW w:w="2268" w:type="dxa"/>
          </w:tcPr>
          <w:p w:rsidR="00E20EC6" w:rsidRDefault="00B0058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Geethma</w:t>
            </w:r>
            <w:proofErr w:type="spellEnd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Wijenayake</w:t>
            </w:r>
            <w:proofErr w:type="spellEnd"/>
          </w:p>
          <w:p w:rsidR="00FF5FE4" w:rsidRDefault="00FF5FE4" w:rsidP="00986FFB">
            <w:pPr>
              <w:rPr>
                <w:lang w:val="en-AU"/>
              </w:rPr>
            </w:pPr>
          </w:p>
          <w:p w:rsidR="00E141D5" w:rsidRDefault="00E141D5" w:rsidP="00986FFB">
            <w:pPr>
              <w:rPr>
                <w:lang w:val="en-AU"/>
              </w:rPr>
            </w:pPr>
          </w:p>
        </w:tc>
        <w:tc>
          <w:tcPr>
            <w:tcW w:w="297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12F63">
        <w:tc>
          <w:tcPr>
            <w:tcW w:w="1271" w:type="dxa"/>
          </w:tcPr>
          <w:p w:rsidR="00E20EC6" w:rsidRDefault="00B00584" w:rsidP="00986FFB">
            <w:pPr>
              <w:rPr>
                <w:lang w:val="en-AU"/>
              </w:rPr>
            </w:pPr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61979</w:t>
            </w:r>
          </w:p>
        </w:tc>
        <w:tc>
          <w:tcPr>
            <w:tcW w:w="2268" w:type="dxa"/>
          </w:tcPr>
          <w:p w:rsidR="00E20EC6" w:rsidRDefault="00B0058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assandra Chard-</w:t>
            </w:r>
            <w:proofErr w:type="spellStart"/>
            <w:r w:rsidRPr="00B00584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Bachen</w:t>
            </w:r>
            <w:proofErr w:type="spellEnd"/>
          </w:p>
          <w:p w:rsidR="00FF5FE4" w:rsidRDefault="00FF5FE4" w:rsidP="00986FFB">
            <w:pPr>
              <w:rPr>
                <w:lang w:val="en-AU"/>
              </w:rPr>
            </w:pPr>
          </w:p>
          <w:p w:rsidR="00E141D5" w:rsidRDefault="00E141D5" w:rsidP="00986FFB">
            <w:pPr>
              <w:rPr>
                <w:lang w:val="en-AU"/>
              </w:rPr>
            </w:pPr>
          </w:p>
        </w:tc>
        <w:tc>
          <w:tcPr>
            <w:tcW w:w="297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FF5FE4" w:rsidTr="00112F63">
        <w:tc>
          <w:tcPr>
            <w:tcW w:w="1271" w:type="dxa"/>
          </w:tcPr>
          <w:p w:rsidR="00FF5FE4" w:rsidRPr="00B0058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268" w:type="dxa"/>
          </w:tcPr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E141D5" w:rsidRPr="00B00584" w:rsidRDefault="00E141D5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977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</w:tr>
      <w:tr w:rsidR="00FF5FE4" w:rsidTr="00112F63">
        <w:tc>
          <w:tcPr>
            <w:tcW w:w="1271" w:type="dxa"/>
          </w:tcPr>
          <w:p w:rsidR="00FF5FE4" w:rsidRPr="00B0058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268" w:type="dxa"/>
          </w:tcPr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E141D5" w:rsidRPr="00B00584" w:rsidRDefault="00E141D5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977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</w:tr>
      <w:tr w:rsidR="00FF5FE4" w:rsidTr="00112F63">
        <w:tc>
          <w:tcPr>
            <w:tcW w:w="1271" w:type="dxa"/>
          </w:tcPr>
          <w:p w:rsidR="00FF5FE4" w:rsidRPr="00B0058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268" w:type="dxa"/>
          </w:tcPr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F5FE4" w:rsidRDefault="00FF5FE4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E141D5" w:rsidRPr="00B00584" w:rsidRDefault="00E141D5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2977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FF5FE4" w:rsidRDefault="00FF5FE4" w:rsidP="00986FFB">
            <w:pPr>
              <w:rPr>
                <w:lang w:val="en-AU"/>
              </w:rPr>
            </w:pPr>
          </w:p>
        </w:tc>
      </w:tr>
    </w:tbl>
    <w:tbl>
      <w:tblPr>
        <w:tblW w:w="2440" w:type="dxa"/>
        <w:tblLook w:val="04A0" w:firstRow="1" w:lastRow="0" w:firstColumn="1" w:lastColumn="0" w:noHBand="0" w:noVBand="1"/>
      </w:tblPr>
      <w:tblGrid>
        <w:gridCol w:w="3872"/>
      </w:tblGrid>
      <w:tr w:rsidR="00B00584" w:rsidRPr="00B00584" w:rsidTr="00B00584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3656" w:type="dxa"/>
              <w:tblLook w:val="04A0" w:firstRow="1" w:lastRow="0" w:firstColumn="1" w:lastColumn="0" w:noHBand="0" w:noVBand="1"/>
            </w:tblPr>
            <w:tblGrid>
              <w:gridCol w:w="3656"/>
            </w:tblGrid>
            <w:tr w:rsidR="00B00584" w:rsidRPr="00B00584" w:rsidTr="00B0058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B00584" w:rsidRPr="00B00584" w:rsidRDefault="00B00584" w:rsidP="00B0058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B00584" w:rsidRPr="00B00584" w:rsidTr="00B0058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B00584" w:rsidRPr="00B00584" w:rsidRDefault="00B00584" w:rsidP="00B0058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B00584" w:rsidRPr="00B00584" w:rsidTr="00B0058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B00584" w:rsidRPr="00B00584" w:rsidRDefault="00B00584" w:rsidP="00B0058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B00584" w:rsidRPr="00B00584" w:rsidTr="00B00584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B00584" w:rsidRPr="00B00584" w:rsidRDefault="00B00584" w:rsidP="00B00584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</w:tbl>
          <w:p w:rsidR="00B00584" w:rsidRPr="00B00584" w:rsidRDefault="00B00584" w:rsidP="00B0058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B00584" w:rsidRPr="00B00584" w:rsidTr="00B00584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0584" w:rsidRPr="00B00584" w:rsidRDefault="00B00584" w:rsidP="00B0058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B00584" w:rsidRPr="00B00584" w:rsidTr="00B00584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0584" w:rsidRPr="00B00584" w:rsidRDefault="00B00584" w:rsidP="00B0058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B00584" w:rsidRPr="00B00584" w:rsidTr="00B00584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B00584" w:rsidRPr="00B00584" w:rsidRDefault="00B00584" w:rsidP="00B00584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vice in full working order.   I</w:t>
      </w:r>
      <w:r w:rsidR="00A856DC">
        <w:rPr>
          <w:lang w:val="en-AU"/>
        </w:rPr>
        <w:t>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6</w:t>
      </w:r>
    </w:p>
    <w:p w:rsidR="00E20EC6" w:rsidRPr="00E21192" w:rsidRDefault="00E20EC6" w:rsidP="00E20EC6">
      <w:pPr>
        <w:tabs>
          <w:tab w:val="left" w:pos="993"/>
        </w:tabs>
        <w:rPr>
          <w:b/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E21192" w:rsidRPr="00E21192">
        <w:rPr>
          <w:b/>
          <w:lang w:val="en-AU"/>
        </w:rPr>
        <w:t>IMEI:  35812707 - 167498-9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984"/>
        <w:gridCol w:w="3119"/>
        <w:gridCol w:w="1559"/>
        <w:gridCol w:w="1275"/>
      </w:tblGrid>
      <w:tr w:rsidR="0082276C" w:rsidTr="001A2569">
        <w:tc>
          <w:tcPr>
            <w:tcW w:w="1413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984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119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559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275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1A2569">
        <w:tc>
          <w:tcPr>
            <w:tcW w:w="1413" w:type="dxa"/>
          </w:tcPr>
          <w:p w:rsidR="00E20EC6" w:rsidRDefault="00E21192" w:rsidP="00986FFB">
            <w:pPr>
              <w:rPr>
                <w:lang w:val="en-AU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122539</w:t>
            </w:r>
          </w:p>
        </w:tc>
        <w:tc>
          <w:tcPr>
            <w:tcW w:w="1984" w:type="dxa"/>
          </w:tcPr>
          <w:p w:rsidR="00E20EC6" w:rsidRDefault="00E2119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proofErr w:type="spellStart"/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Ghajar</w:t>
            </w:r>
            <w:proofErr w:type="spellEnd"/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 </w:t>
            </w:r>
            <w:proofErr w:type="spellStart"/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Damghani</w:t>
            </w:r>
            <w:proofErr w:type="spellEnd"/>
          </w:p>
          <w:p w:rsidR="001A2569" w:rsidRDefault="001A2569" w:rsidP="00986FFB">
            <w:pPr>
              <w:rPr>
                <w:lang w:val="en-AU"/>
              </w:rPr>
            </w:pPr>
          </w:p>
          <w:p w:rsidR="002029C9" w:rsidRDefault="002029C9" w:rsidP="00986FFB">
            <w:pPr>
              <w:rPr>
                <w:lang w:val="en-AU"/>
              </w:rPr>
            </w:pPr>
          </w:p>
        </w:tc>
        <w:tc>
          <w:tcPr>
            <w:tcW w:w="311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A2569">
        <w:tc>
          <w:tcPr>
            <w:tcW w:w="1413" w:type="dxa"/>
          </w:tcPr>
          <w:p w:rsidR="00E20EC6" w:rsidRDefault="00E21192" w:rsidP="00986FFB">
            <w:pPr>
              <w:rPr>
                <w:lang w:val="en-AU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192396</w:t>
            </w:r>
          </w:p>
        </w:tc>
        <w:tc>
          <w:tcPr>
            <w:tcW w:w="1984" w:type="dxa"/>
          </w:tcPr>
          <w:p w:rsidR="00E20EC6" w:rsidRDefault="00E2119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Adam Crocker</w:t>
            </w:r>
          </w:p>
          <w:p w:rsidR="001A2569" w:rsidRDefault="001A2569" w:rsidP="00986FFB">
            <w:pPr>
              <w:rPr>
                <w:lang w:val="en-AU"/>
              </w:rPr>
            </w:pPr>
          </w:p>
          <w:p w:rsidR="002029C9" w:rsidRDefault="002029C9" w:rsidP="00986FFB">
            <w:pPr>
              <w:rPr>
                <w:lang w:val="en-AU"/>
              </w:rPr>
            </w:pPr>
          </w:p>
        </w:tc>
        <w:tc>
          <w:tcPr>
            <w:tcW w:w="311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A2569">
        <w:tc>
          <w:tcPr>
            <w:tcW w:w="1413" w:type="dxa"/>
          </w:tcPr>
          <w:p w:rsidR="00E20EC6" w:rsidRDefault="00E21192" w:rsidP="00986FFB">
            <w:pPr>
              <w:rPr>
                <w:lang w:val="en-AU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9912518</w:t>
            </w:r>
          </w:p>
        </w:tc>
        <w:tc>
          <w:tcPr>
            <w:tcW w:w="1984" w:type="dxa"/>
          </w:tcPr>
          <w:p w:rsidR="00E20EC6" w:rsidRDefault="00E2119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Brendan Sutherland</w:t>
            </w:r>
          </w:p>
          <w:p w:rsidR="001A2569" w:rsidRDefault="001A2569" w:rsidP="00986FFB">
            <w:pPr>
              <w:rPr>
                <w:lang w:val="en-AU"/>
              </w:rPr>
            </w:pPr>
          </w:p>
          <w:p w:rsidR="002029C9" w:rsidRDefault="002029C9" w:rsidP="00986FFB">
            <w:pPr>
              <w:rPr>
                <w:lang w:val="en-AU"/>
              </w:rPr>
            </w:pPr>
          </w:p>
        </w:tc>
        <w:tc>
          <w:tcPr>
            <w:tcW w:w="311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1A2569">
        <w:tc>
          <w:tcPr>
            <w:tcW w:w="1413" w:type="dxa"/>
          </w:tcPr>
          <w:p w:rsidR="00E20EC6" w:rsidRDefault="00E21192" w:rsidP="00986FFB">
            <w:pPr>
              <w:rPr>
                <w:lang w:val="en-AU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134188</w:t>
            </w:r>
          </w:p>
        </w:tc>
        <w:tc>
          <w:tcPr>
            <w:tcW w:w="1984" w:type="dxa"/>
          </w:tcPr>
          <w:p w:rsidR="00E20EC6" w:rsidRDefault="00E21192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E21192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liff Ng</w:t>
            </w:r>
          </w:p>
          <w:p w:rsidR="001A2569" w:rsidRDefault="001A2569" w:rsidP="00986FFB">
            <w:pPr>
              <w:rPr>
                <w:lang w:val="en-AU"/>
              </w:rPr>
            </w:pPr>
          </w:p>
          <w:p w:rsidR="002029C9" w:rsidRDefault="002029C9" w:rsidP="00986FFB">
            <w:pPr>
              <w:rPr>
                <w:lang w:val="en-AU"/>
              </w:rPr>
            </w:pPr>
          </w:p>
        </w:tc>
        <w:tc>
          <w:tcPr>
            <w:tcW w:w="311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1A2569" w:rsidTr="001A2569">
        <w:tc>
          <w:tcPr>
            <w:tcW w:w="1413" w:type="dxa"/>
          </w:tcPr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4" w:type="dxa"/>
          </w:tcPr>
          <w:p w:rsidR="001A2569" w:rsidRDefault="001A2569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Pr="00E21192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11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</w:tr>
      <w:tr w:rsidR="001A2569" w:rsidTr="001A2569">
        <w:tc>
          <w:tcPr>
            <w:tcW w:w="1413" w:type="dxa"/>
          </w:tcPr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4" w:type="dxa"/>
          </w:tcPr>
          <w:p w:rsidR="001A2569" w:rsidRDefault="001A2569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Pr="00E21192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11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</w:tr>
      <w:tr w:rsidR="001A2569" w:rsidTr="001A2569">
        <w:tc>
          <w:tcPr>
            <w:tcW w:w="1413" w:type="dxa"/>
          </w:tcPr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1A2569" w:rsidRDefault="001A2569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1984" w:type="dxa"/>
          </w:tcPr>
          <w:p w:rsidR="001A2569" w:rsidRDefault="001A2569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FB774F" w:rsidRPr="00E21192" w:rsidRDefault="00FB774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11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559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  <w:tc>
          <w:tcPr>
            <w:tcW w:w="1275" w:type="dxa"/>
          </w:tcPr>
          <w:p w:rsidR="001A2569" w:rsidRDefault="001A2569" w:rsidP="00986FFB">
            <w:pPr>
              <w:rPr>
                <w:lang w:val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tbl>
      <w:tblPr>
        <w:tblW w:w="24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6"/>
      </w:tblGrid>
      <w:tr w:rsidR="00E21192" w:rsidTr="00E21192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3656" w:type="dxa"/>
              <w:tblLook w:val="04A0" w:firstRow="1" w:lastRow="0" w:firstColumn="1" w:lastColumn="0" w:noHBand="0" w:noVBand="1"/>
            </w:tblPr>
            <w:tblGrid>
              <w:gridCol w:w="3656"/>
            </w:tblGrid>
            <w:tr w:rsidR="00E21192" w:rsidRPr="00E21192" w:rsidTr="00E21192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21192" w:rsidRPr="00E21192" w:rsidRDefault="00E21192" w:rsidP="00E21192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E21192" w:rsidRPr="00E21192" w:rsidTr="00E21192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21192" w:rsidRPr="00E21192" w:rsidRDefault="00E21192" w:rsidP="00E21192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E21192" w:rsidRPr="00E21192" w:rsidTr="00E21192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21192" w:rsidRPr="00E21192" w:rsidRDefault="00E21192" w:rsidP="00E21192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E21192" w:rsidRPr="00E21192" w:rsidTr="00E21192">
              <w:trPr>
                <w:trHeight w:val="255"/>
              </w:trPr>
              <w:tc>
                <w:tcPr>
                  <w:tcW w:w="3656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E21192" w:rsidRPr="00E21192" w:rsidRDefault="00E21192" w:rsidP="00E21192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</w:tbl>
          <w:p w:rsidR="00E21192" w:rsidRDefault="00E2119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21192" w:rsidTr="00E21192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1192" w:rsidRDefault="00E2119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21192" w:rsidTr="00E21192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1192" w:rsidRDefault="00E2119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  <w:tr w:rsidR="00E21192" w:rsidTr="00E21192">
        <w:trPr>
          <w:trHeight w:val="255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E21192" w:rsidRDefault="00E21192">
            <w:pPr>
              <w:rPr>
                <w:rFonts w:ascii="Calibri" w:hAnsi="Calibri" w:cs="Calibri"/>
                <w:sz w:val="20"/>
                <w:szCs w:val="20"/>
              </w:rPr>
            </w:pPr>
          </w:p>
        </w:tc>
      </w:tr>
    </w:tbl>
    <w:p w:rsidR="00E20EC6" w:rsidRDefault="00E21192">
      <w:pPr>
        <w:rPr>
          <w:lang w:val="en-AU"/>
        </w:rPr>
      </w:pPr>
      <w:r>
        <w:rPr>
          <w:lang w:val="en-AU"/>
        </w:rPr>
        <w:t xml:space="preserve"> </w:t>
      </w:r>
      <w:r w:rsidR="00E20EC6"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</w:t>
      </w:r>
      <w:r w:rsidR="00A856DC">
        <w:rPr>
          <w:lang w:val="en-AU"/>
        </w:rPr>
        <w:t>vice in full working order.   I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7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96235F" w:rsidRPr="0096235F">
        <w:rPr>
          <w:b/>
          <w:lang w:val="en-AU"/>
        </w:rPr>
        <w:t>IMEI:  35812707 - 169238-7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559"/>
        <w:gridCol w:w="3686"/>
        <w:gridCol w:w="1417"/>
        <w:gridCol w:w="1417"/>
      </w:tblGrid>
      <w:tr w:rsidR="0082276C" w:rsidTr="0096235F">
        <w:tc>
          <w:tcPr>
            <w:tcW w:w="127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559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686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96235F">
        <w:tc>
          <w:tcPr>
            <w:tcW w:w="1271" w:type="dxa"/>
          </w:tcPr>
          <w:p w:rsidR="00E20EC6" w:rsidRDefault="0096235F" w:rsidP="00986FFB">
            <w:pPr>
              <w:rPr>
                <w:lang w:val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83344</w:t>
            </w:r>
          </w:p>
        </w:tc>
        <w:tc>
          <w:tcPr>
            <w:tcW w:w="1559" w:type="dxa"/>
          </w:tcPr>
          <w:p w:rsidR="00E20EC6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Lachlan </w:t>
            </w:r>
            <w:proofErr w:type="spellStart"/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Mcrae</w:t>
            </w:r>
            <w:proofErr w:type="spellEnd"/>
          </w:p>
          <w:p w:rsidR="0096235F" w:rsidRDefault="0096235F" w:rsidP="00986FFB">
            <w:pPr>
              <w:rPr>
                <w:lang w:val="en-AU"/>
              </w:rPr>
            </w:pPr>
          </w:p>
          <w:p w:rsidR="00043FFF" w:rsidRDefault="00043FFF" w:rsidP="00986FFB">
            <w:pPr>
              <w:rPr>
                <w:lang w:val="en-AU"/>
              </w:rPr>
            </w:pPr>
          </w:p>
        </w:tc>
        <w:tc>
          <w:tcPr>
            <w:tcW w:w="3686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96235F">
        <w:tc>
          <w:tcPr>
            <w:tcW w:w="1271" w:type="dxa"/>
          </w:tcPr>
          <w:p w:rsidR="00E20EC6" w:rsidRDefault="0096235F" w:rsidP="00986FFB">
            <w:pPr>
              <w:rPr>
                <w:lang w:val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9711770</w:t>
            </w:r>
          </w:p>
        </w:tc>
        <w:tc>
          <w:tcPr>
            <w:tcW w:w="1559" w:type="dxa"/>
          </w:tcPr>
          <w:p w:rsidR="00E20EC6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 xml:space="preserve">Tanja </w:t>
            </w:r>
            <w:proofErr w:type="spellStart"/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Tesic</w:t>
            </w:r>
            <w:proofErr w:type="spellEnd"/>
          </w:p>
          <w:p w:rsidR="0096235F" w:rsidRDefault="0096235F" w:rsidP="00986FFB">
            <w:pPr>
              <w:rPr>
                <w:lang w:val="en-AU"/>
              </w:rPr>
            </w:pPr>
          </w:p>
          <w:p w:rsidR="00043FFF" w:rsidRDefault="00043FFF" w:rsidP="00986FFB">
            <w:pPr>
              <w:rPr>
                <w:lang w:val="en-AU"/>
              </w:rPr>
            </w:pPr>
          </w:p>
        </w:tc>
        <w:tc>
          <w:tcPr>
            <w:tcW w:w="3686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96235F">
        <w:tc>
          <w:tcPr>
            <w:tcW w:w="1271" w:type="dxa"/>
          </w:tcPr>
          <w:p w:rsidR="00E20EC6" w:rsidRDefault="0096235F" w:rsidP="00986FFB">
            <w:pPr>
              <w:rPr>
                <w:lang w:val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59497</w:t>
            </w:r>
          </w:p>
        </w:tc>
        <w:tc>
          <w:tcPr>
            <w:tcW w:w="1559" w:type="dxa"/>
          </w:tcPr>
          <w:p w:rsidR="00E20EC6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Logan Gillard</w:t>
            </w:r>
          </w:p>
          <w:p w:rsidR="0096235F" w:rsidRDefault="0096235F" w:rsidP="00986FFB">
            <w:pPr>
              <w:rPr>
                <w:lang w:val="en-AU"/>
              </w:rPr>
            </w:pPr>
          </w:p>
          <w:p w:rsidR="00043FFF" w:rsidRDefault="00043FFF" w:rsidP="00986FFB">
            <w:pPr>
              <w:rPr>
                <w:lang w:val="en-AU"/>
              </w:rPr>
            </w:pPr>
          </w:p>
        </w:tc>
        <w:tc>
          <w:tcPr>
            <w:tcW w:w="3686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96235F">
        <w:tc>
          <w:tcPr>
            <w:tcW w:w="1271" w:type="dxa"/>
          </w:tcPr>
          <w:p w:rsidR="00E20EC6" w:rsidRDefault="0096235F" w:rsidP="00986FFB">
            <w:pPr>
              <w:rPr>
                <w:lang w:val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c3269077</w:t>
            </w:r>
          </w:p>
        </w:tc>
        <w:tc>
          <w:tcPr>
            <w:tcW w:w="1559" w:type="dxa"/>
          </w:tcPr>
          <w:p w:rsidR="00E20EC6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  <w:r w:rsidRPr="0096235F"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  <w:t>James staples</w:t>
            </w:r>
          </w:p>
          <w:p w:rsidR="0096235F" w:rsidRDefault="0096235F" w:rsidP="00986FFB">
            <w:pPr>
              <w:rPr>
                <w:lang w:val="en-AU"/>
              </w:rPr>
            </w:pPr>
          </w:p>
          <w:p w:rsidR="00043FFF" w:rsidRDefault="00043FFF" w:rsidP="00986FFB">
            <w:pPr>
              <w:rPr>
                <w:lang w:val="en-AU"/>
              </w:rPr>
            </w:pPr>
          </w:p>
        </w:tc>
        <w:tc>
          <w:tcPr>
            <w:tcW w:w="3686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96235F" w:rsidTr="0096235F">
        <w:tc>
          <w:tcPr>
            <w:tcW w:w="1271" w:type="dxa"/>
          </w:tcPr>
          <w:p w:rsidR="0096235F" w:rsidRP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559" w:type="dxa"/>
          </w:tcPr>
          <w:p w:rsid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Pr="0096235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686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</w:tr>
      <w:tr w:rsidR="0096235F" w:rsidTr="0096235F">
        <w:tc>
          <w:tcPr>
            <w:tcW w:w="1271" w:type="dxa"/>
          </w:tcPr>
          <w:p w:rsidR="0096235F" w:rsidRP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559" w:type="dxa"/>
          </w:tcPr>
          <w:p w:rsid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Pr="0096235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686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</w:tr>
      <w:tr w:rsidR="0096235F" w:rsidTr="0096235F">
        <w:tc>
          <w:tcPr>
            <w:tcW w:w="1271" w:type="dxa"/>
          </w:tcPr>
          <w:p w:rsidR="0096235F" w:rsidRP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1559" w:type="dxa"/>
          </w:tcPr>
          <w:p w:rsidR="0096235F" w:rsidRDefault="0096235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  <w:p w:rsidR="00043FFF" w:rsidRPr="0096235F" w:rsidRDefault="00043FFF" w:rsidP="00986FFB">
            <w:pPr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  <w:tc>
          <w:tcPr>
            <w:tcW w:w="3686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  <w:p w:rsidR="0096235F" w:rsidRDefault="0096235F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96235F" w:rsidRDefault="0096235F" w:rsidP="00986FFB">
            <w:pPr>
              <w:rPr>
                <w:lang w:val="en-AU"/>
              </w:rPr>
            </w:pPr>
          </w:p>
        </w:tc>
      </w:tr>
    </w:tbl>
    <w:tbl>
      <w:tblPr>
        <w:tblW w:w="2440" w:type="dxa"/>
        <w:tblLook w:val="04A0" w:firstRow="1" w:lastRow="0" w:firstColumn="1" w:lastColumn="0" w:noHBand="0" w:noVBand="1"/>
      </w:tblPr>
      <w:tblGrid>
        <w:gridCol w:w="3864"/>
      </w:tblGrid>
      <w:tr w:rsidR="0096235F" w:rsidRPr="0096235F" w:rsidTr="0096235F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235F" w:rsidRPr="0096235F" w:rsidRDefault="0096235F" w:rsidP="0096235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96235F" w:rsidRPr="0096235F" w:rsidTr="0096235F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235F" w:rsidRPr="0096235F" w:rsidRDefault="0096235F" w:rsidP="0096235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96235F" w:rsidRPr="0096235F" w:rsidTr="0096235F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96235F" w:rsidRPr="0096235F" w:rsidRDefault="0096235F" w:rsidP="0096235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  <w:tr w:rsidR="0096235F" w:rsidRPr="0096235F" w:rsidTr="0096235F">
        <w:trPr>
          <w:trHeight w:val="255"/>
        </w:trPr>
        <w:tc>
          <w:tcPr>
            <w:tcW w:w="24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tbl>
            <w:tblPr>
              <w:tblW w:w="3648" w:type="dxa"/>
              <w:tblLook w:val="04A0" w:firstRow="1" w:lastRow="0" w:firstColumn="1" w:lastColumn="0" w:noHBand="0" w:noVBand="1"/>
            </w:tblPr>
            <w:tblGrid>
              <w:gridCol w:w="3648"/>
            </w:tblGrid>
            <w:tr w:rsidR="0096235F" w:rsidRPr="0096235F" w:rsidTr="0096235F">
              <w:trPr>
                <w:trHeight w:val="255"/>
              </w:trPr>
              <w:tc>
                <w:tcPr>
                  <w:tcW w:w="36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96235F" w:rsidRPr="0096235F" w:rsidRDefault="0096235F" w:rsidP="0096235F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96235F" w:rsidRPr="0096235F" w:rsidTr="0096235F">
              <w:trPr>
                <w:trHeight w:val="255"/>
              </w:trPr>
              <w:tc>
                <w:tcPr>
                  <w:tcW w:w="36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96235F" w:rsidRPr="0096235F" w:rsidRDefault="0096235F" w:rsidP="0096235F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96235F" w:rsidRPr="0096235F" w:rsidTr="0096235F">
              <w:trPr>
                <w:trHeight w:val="255"/>
              </w:trPr>
              <w:tc>
                <w:tcPr>
                  <w:tcW w:w="36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96235F" w:rsidRPr="0096235F" w:rsidRDefault="0096235F" w:rsidP="0096235F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  <w:tr w:rsidR="0096235F" w:rsidRPr="0096235F" w:rsidTr="0096235F">
              <w:trPr>
                <w:trHeight w:val="255"/>
              </w:trPr>
              <w:tc>
                <w:tcPr>
                  <w:tcW w:w="3648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:rsidR="0096235F" w:rsidRPr="0096235F" w:rsidRDefault="0096235F" w:rsidP="0096235F">
                  <w:pPr>
                    <w:spacing w:after="0" w:line="240" w:lineRule="auto"/>
                    <w:rPr>
                      <w:rFonts w:ascii="Calibri" w:eastAsia="Times New Roman" w:hAnsi="Calibri" w:cs="Calibri"/>
                      <w:sz w:val="20"/>
                      <w:szCs w:val="20"/>
                      <w:lang w:val="en-AU" w:eastAsia="en-AU"/>
                    </w:rPr>
                  </w:pPr>
                </w:p>
              </w:tc>
            </w:tr>
          </w:tbl>
          <w:p w:rsidR="0096235F" w:rsidRPr="0096235F" w:rsidRDefault="0096235F" w:rsidP="0096235F">
            <w:pPr>
              <w:spacing w:after="0" w:line="240" w:lineRule="auto"/>
              <w:rPr>
                <w:rFonts w:ascii="Calibri" w:eastAsia="Times New Roman" w:hAnsi="Calibri" w:cs="Calibri"/>
                <w:sz w:val="20"/>
                <w:szCs w:val="20"/>
                <w:lang w:val="en-AU" w:eastAsia="en-AU"/>
              </w:rPr>
            </w:pPr>
          </w:p>
        </w:tc>
      </w:tr>
    </w:tbl>
    <w:p w:rsidR="00E20EC6" w:rsidRDefault="00E20EC6">
      <w:pPr>
        <w:rPr>
          <w:lang w:val="en-AU"/>
        </w:rPr>
      </w:pPr>
    </w:p>
    <w:p w:rsidR="00E20EC6" w:rsidRDefault="00E20EC6">
      <w:pPr>
        <w:rPr>
          <w:lang w:val="en-AU"/>
        </w:rPr>
      </w:pPr>
      <w:r>
        <w:rPr>
          <w:lang w:val="en-AU"/>
        </w:rPr>
        <w:br w:type="page"/>
      </w:r>
    </w:p>
    <w:p w:rsidR="00E20EC6" w:rsidRPr="00E20EC6" w:rsidRDefault="00E20EC6" w:rsidP="00E20EC6">
      <w:pPr>
        <w:rPr>
          <w:b/>
          <w:u w:val="single"/>
          <w:lang w:val="en-AU"/>
        </w:rPr>
      </w:pPr>
      <w:r w:rsidRPr="00E20EC6">
        <w:rPr>
          <w:b/>
          <w:u w:val="single"/>
          <w:lang w:val="en-AU"/>
        </w:rPr>
        <w:lastRenderedPageBreak/>
        <w:t>Request to remove mobile device from workshop for ENGG1500</w:t>
      </w:r>
    </w:p>
    <w:p w:rsidR="00E20EC6" w:rsidRDefault="00E20EC6" w:rsidP="00E20EC6">
      <w:pPr>
        <w:rPr>
          <w:lang w:val="en-AU"/>
        </w:rPr>
      </w:pPr>
      <w:r>
        <w:rPr>
          <w:lang w:val="en-AU"/>
        </w:rPr>
        <w:t>The undersigned take responsibility for the mobile device they are receiving.  They acknowledge they will be equally responsible for the return of the de</w:t>
      </w:r>
      <w:r w:rsidR="007256D2">
        <w:rPr>
          <w:lang w:val="en-AU"/>
        </w:rPr>
        <w:t>vice in full working order.   If</w:t>
      </w:r>
      <w:r>
        <w:rPr>
          <w:lang w:val="en-AU"/>
        </w:rPr>
        <w:t xml:space="preserve"> they cannot return the device in full working order, they will be liable for the cost recovery of the replacement device.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Group ID</w:t>
      </w:r>
      <w:r>
        <w:rPr>
          <w:lang w:val="en-AU"/>
        </w:rPr>
        <w:tab/>
      </w:r>
      <w:r>
        <w:rPr>
          <w:lang w:val="en-AU"/>
        </w:rPr>
        <w:tab/>
      </w:r>
      <w:r w:rsidRPr="00E20EC6">
        <w:rPr>
          <w:b/>
          <w:lang w:val="en-AU"/>
        </w:rPr>
        <w:t>GROUP8</w:t>
      </w:r>
    </w:p>
    <w:p w:rsidR="00E20EC6" w:rsidRDefault="00E20EC6" w:rsidP="00E20EC6">
      <w:pPr>
        <w:tabs>
          <w:tab w:val="left" w:pos="993"/>
        </w:tabs>
        <w:rPr>
          <w:lang w:val="en-AU"/>
        </w:rPr>
      </w:pPr>
      <w:r>
        <w:rPr>
          <w:lang w:val="en-AU"/>
        </w:rPr>
        <w:t>Device ID</w:t>
      </w:r>
      <w:r>
        <w:rPr>
          <w:lang w:val="en-AU"/>
        </w:rPr>
        <w:tab/>
      </w:r>
      <w:r>
        <w:rPr>
          <w:lang w:val="en-AU"/>
        </w:rPr>
        <w:tab/>
      </w:r>
      <w:r w:rsidR="007C1399" w:rsidRPr="007C1399">
        <w:rPr>
          <w:b/>
          <w:lang w:val="en-AU"/>
        </w:rPr>
        <w:t>IMEI 35812707-171403-3</w:t>
      </w:r>
    </w:p>
    <w:p w:rsidR="00E20EC6" w:rsidRDefault="00E20EC6" w:rsidP="00E20EC6">
      <w:pPr>
        <w:rPr>
          <w:lang w:val="en-AU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1843"/>
        <w:gridCol w:w="3402"/>
        <w:gridCol w:w="1417"/>
        <w:gridCol w:w="1417"/>
      </w:tblGrid>
      <w:tr w:rsidR="0082276C" w:rsidTr="007256D2">
        <w:tc>
          <w:tcPr>
            <w:tcW w:w="1271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 xml:space="preserve">Student </w:t>
            </w:r>
            <w:r>
              <w:rPr>
                <w:b/>
                <w:color w:val="FFFFFF" w:themeColor="background1"/>
                <w:sz w:val="22"/>
                <w:lang w:val="en-AU"/>
              </w:rPr>
              <w:t>#</w:t>
            </w:r>
          </w:p>
        </w:tc>
        <w:tc>
          <w:tcPr>
            <w:tcW w:w="1843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Name</w:t>
            </w:r>
          </w:p>
        </w:tc>
        <w:tc>
          <w:tcPr>
            <w:tcW w:w="3402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Sign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Date Received</w:t>
            </w:r>
          </w:p>
        </w:tc>
        <w:tc>
          <w:tcPr>
            <w:tcW w:w="1417" w:type="dxa"/>
            <w:shd w:val="clear" w:color="auto" w:fill="4BACC6" w:themeFill="accent5"/>
          </w:tcPr>
          <w:p w:rsidR="0082276C" w:rsidRPr="0082276C" w:rsidRDefault="0082276C" w:rsidP="0082276C">
            <w:pPr>
              <w:rPr>
                <w:b/>
                <w:color w:val="FFFFFF" w:themeColor="background1"/>
                <w:sz w:val="22"/>
                <w:lang w:val="en-AU"/>
              </w:rPr>
            </w:pPr>
            <w:r w:rsidRPr="0082276C">
              <w:rPr>
                <w:b/>
                <w:color w:val="FFFFFF" w:themeColor="background1"/>
                <w:sz w:val="22"/>
                <w:lang w:val="en-AU"/>
              </w:rPr>
              <w:t>Return Date</w:t>
            </w:r>
          </w:p>
        </w:tc>
      </w:tr>
      <w:tr w:rsidR="00E20EC6" w:rsidTr="007256D2">
        <w:tc>
          <w:tcPr>
            <w:tcW w:w="1271" w:type="dxa"/>
          </w:tcPr>
          <w:p w:rsidR="00E20EC6" w:rsidRPr="007256D2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242129</w:t>
            </w:r>
          </w:p>
        </w:tc>
        <w:tc>
          <w:tcPr>
            <w:tcW w:w="1843" w:type="dxa"/>
          </w:tcPr>
          <w:p w:rsidR="00E20EC6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Izaet</w:t>
            </w:r>
            <w:proofErr w:type="spellEnd"/>
            <w:r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Abdaljabbar</w:t>
            </w:r>
            <w:proofErr w:type="spellEnd"/>
          </w:p>
          <w:p w:rsidR="007256D2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5A1D6A" w:rsidRPr="007256D2" w:rsidRDefault="005A1D6A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256D2">
        <w:tc>
          <w:tcPr>
            <w:tcW w:w="1271" w:type="dxa"/>
          </w:tcPr>
          <w:p w:rsidR="00E20EC6" w:rsidRPr="007256D2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c3262502</w:t>
            </w:r>
          </w:p>
        </w:tc>
        <w:tc>
          <w:tcPr>
            <w:tcW w:w="1843" w:type="dxa"/>
          </w:tcPr>
          <w:p w:rsidR="00E20EC6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Jordan Park-Neilson</w:t>
            </w:r>
          </w:p>
          <w:p w:rsidR="007256D2" w:rsidRDefault="007256D2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  <w:p w:rsidR="005A1D6A" w:rsidRPr="007256D2" w:rsidRDefault="005A1D6A" w:rsidP="00986FFB">
            <w:pPr>
              <w:rPr>
                <w:rFonts w:ascii="Calibri" w:hAnsi="Calibri" w:cs="Calibri"/>
                <w:sz w:val="20"/>
                <w:szCs w:val="20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256D2">
        <w:tc>
          <w:tcPr>
            <w:tcW w:w="1271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E20EC6" w:rsidRDefault="00E20EC6" w:rsidP="00986FFB">
            <w:pPr>
              <w:rPr>
                <w:lang w:val="en-AU"/>
              </w:rPr>
            </w:pPr>
          </w:p>
          <w:p w:rsidR="007256D2" w:rsidRDefault="007256D2" w:rsidP="00986FFB">
            <w:pPr>
              <w:rPr>
                <w:lang w:val="en-AU"/>
              </w:rPr>
            </w:pPr>
          </w:p>
          <w:p w:rsidR="005A1D6A" w:rsidRDefault="005A1D6A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E20EC6" w:rsidTr="007256D2">
        <w:tc>
          <w:tcPr>
            <w:tcW w:w="1271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E20EC6" w:rsidRDefault="00E20EC6" w:rsidP="00986FFB">
            <w:pPr>
              <w:rPr>
                <w:lang w:val="en-AU"/>
              </w:rPr>
            </w:pPr>
          </w:p>
          <w:p w:rsidR="007256D2" w:rsidRDefault="007256D2" w:rsidP="00986FFB">
            <w:pPr>
              <w:rPr>
                <w:lang w:val="en-AU"/>
              </w:rPr>
            </w:pPr>
          </w:p>
          <w:p w:rsidR="005A1D6A" w:rsidRDefault="005A1D6A" w:rsidP="00986FFB">
            <w:pPr>
              <w:rPr>
                <w:lang w:val="en-AU"/>
              </w:rPr>
            </w:pPr>
          </w:p>
        </w:tc>
        <w:tc>
          <w:tcPr>
            <w:tcW w:w="3402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E20EC6" w:rsidRDefault="00E20EC6" w:rsidP="00986FFB">
            <w:pPr>
              <w:rPr>
                <w:lang w:val="en-AU"/>
              </w:rPr>
            </w:pPr>
          </w:p>
        </w:tc>
      </w:tr>
      <w:tr w:rsidR="007256D2" w:rsidTr="007256D2">
        <w:tc>
          <w:tcPr>
            <w:tcW w:w="1271" w:type="dxa"/>
          </w:tcPr>
          <w:p w:rsidR="007256D2" w:rsidRDefault="007256D2" w:rsidP="00986FFB">
            <w:pPr>
              <w:rPr>
                <w:lang w:val="en-AU"/>
              </w:rPr>
            </w:pPr>
          </w:p>
        </w:tc>
        <w:tc>
          <w:tcPr>
            <w:tcW w:w="1843" w:type="dxa"/>
          </w:tcPr>
          <w:p w:rsidR="007256D2" w:rsidRDefault="007256D2" w:rsidP="00986FFB">
            <w:pPr>
              <w:rPr>
                <w:lang w:val="en-AU"/>
              </w:rPr>
            </w:pPr>
          </w:p>
          <w:p w:rsidR="007256D2" w:rsidRDefault="007256D2" w:rsidP="00986FFB">
            <w:pPr>
              <w:rPr>
                <w:lang w:val="en-AU"/>
              </w:rPr>
            </w:pPr>
          </w:p>
          <w:p w:rsidR="005A1D6A" w:rsidRDefault="005A1D6A" w:rsidP="00986FFB">
            <w:pPr>
              <w:rPr>
                <w:lang w:val="en-AU"/>
              </w:rPr>
            </w:pPr>
            <w:bookmarkStart w:id="0" w:name="_GoBack"/>
            <w:bookmarkEnd w:id="0"/>
          </w:p>
        </w:tc>
        <w:tc>
          <w:tcPr>
            <w:tcW w:w="3402" w:type="dxa"/>
          </w:tcPr>
          <w:p w:rsidR="007256D2" w:rsidRDefault="007256D2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7256D2" w:rsidRDefault="007256D2" w:rsidP="00986FFB">
            <w:pPr>
              <w:rPr>
                <w:lang w:val="en-AU"/>
              </w:rPr>
            </w:pPr>
          </w:p>
        </w:tc>
        <w:tc>
          <w:tcPr>
            <w:tcW w:w="1417" w:type="dxa"/>
          </w:tcPr>
          <w:p w:rsidR="007256D2" w:rsidRDefault="007256D2" w:rsidP="00986FFB">
            <w:pPr>
              <w:rPr>
                <w:lang w:val="en-AU"/>
              </w:rPr>
            </w:pPr>
          </w:p>
        </w:tc>
      </w:tr>
    </w:tbl>
    <w:p w:rsidR="00E20EC6" w:rsidRPr="00E20EC6" w:rsidRDefault="00E20EC6">
      <w:pPr>
        <w:rPr>
          <w:lang w:val="en-AU"/>
        </w:rPr>
      </w:pPr>
    </w:p>
    <w:sectPr w:rsidR="00E20EC6" w:rsidRPr="00E20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zMDM2NLSwMDM3tjRR0lEKTi0uzszPAykwrAUA5W7onSwAAAA="/>
  </w:docVars>
  <w:rsids>
    <w:rsidRoot w:val="00E722C2"/>
    <w:rsid w:val="00043FFF"/>
    <w:rsid w:val="000606E0"/>
    <w:rsid w:val="000E038E"/>
    <w:rsid w:val="00112F63"/>
    <w:rsid w:val="001A2569"/>
    <w:rsid w:val="001F74B4"/>
    <w:rsid w:val="002029C9"/>
    <w:rsid w:val="00204B17"/>
    <w:rsid w:val="00204B94"/>
    <w:rsid w:val="002A2E9A"/>
    <w:rsid w:val="002B092C"/>
    <w:rsid w:val="0034703F"/>
    <w:rsid w:val="00354872"/>
    <w:rsid w:val="0040339A"/>
    <w:rsid w:val="00443C5A"/>
    <w:rsid w:val="004703E6"/>
    <w:rsid w:val="00483C64"/>
    <w:rsid w:val="00533085"/>
    <w:rsid w:val="005A1D6A"/>
    <w:rsid w:val="005C6DB7"/>
    <w:rsid w:val="005D3603"/>
    <w:rsid w:val="006D5DE8"/>
    <w:rsid w:val="007256D2"/>
    <w:rsid w:val="007C1399"/>
    <w:rsid w:val="007C6CDF"/>
    <w:rsid w:val="007F2039"/>
    <w:rsid w:val="0080766B"/>
    <w:rsid w:val="0082276C"/>
    <w:rsid w:val="00943F1D"/>
    <w:rsid w:val="0096235F"/>
    <w:rsid w:val="00A856DC"/>
    <w:rsid w:val="00AD1A3C"/>
    <w:rsid w:val="00B00584"/>
    <w:rsid w:val="00BD7612"/>
    <w:rsid w:val="00BE5521"/>
    <w:rsid w:val="00CA52CF"/>
    <w:rsid w:val="00CB556C"/>
    <w:rsid w:val="00CF3377"/>
    <w:rsid w:val="00DF7F08"/>
    <w:rsid w:val="00E04286"/>
    <w:rsid w:val="00E141D5"/>
    <w:rsid w:val="00E20EC6"/>
    <w:rsid w:val="00E21192"/>
    <w:rsid w:val="00E5438D"/>
    <w:rsid w:val="00E722C2"/>
    <w:rsid w:val="00FB774F"/>
    <w:rsid w:val="00FD6DE7"/>
    <w:rsid w:val="00FF1741"/>
    <w:rsid w:val="00FF5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9076F"/>
  <w15:chartTrackingRefBased/>
  <w15:docId w15:val="{9467F4D5-31FF-4B25-8B03-FDE38D7DED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2A2E9A"/>
  </w:style>
  <w:style w:type="paragraph" w:styleId="Heading1">
    <w:name w:val="heading 1"/>
    <w:basedOn w:val="Normal"/>
    <w:next w:val="Normal"/>
    <w:link w:val="Heading1Char"/>
    <w:uiPriority w:val="9"/>
    <w:qFormat/>
    <w:rsid w:val="002A2E9A"/>
    <w:pPr>
      <w:keepNext/>
      <w:keepLines/>
      <w:pBdr>
        <w:bottom w:val="single" w:sz="4" w:space="2" w:color="C0504D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2E9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2E9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A2E9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A2E9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A2E9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A2E9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A2E9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2E9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2E9A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2E9A"/>
    <w:rPr>
      <w:rFonts w:asciiTheme="majorHAnsi" w:eastAsiaTheme="majorEastAsia" w:hAnsiTheme="majorHAnsi" w:cstheme="majorBidi"/>
      <w:color w:val="C0504D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A2E9A"/>
    <w:rPr>
      <w:rFonts w:asciiTheme="majorHAnsi" w:eastAsiaTheme="majorEastAsia" w:hAnsiTheme="majorHAnsi" w:cstheme="majorBidi"/>
      <w:color w:val="943634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2A2E9A"/>
    <w:rPr>
      <w:rFonts w:asciiTheme="majorHAnsi" w:eastAsiaTheme="majorEastAsia" w:hAnsiTheme="majorHAnsi" w:cstheme="majorBidi"/>
      <w:color w:val="943634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2A2E9A"/>
    <w:rPr>
      <w:rFonts w:asciiTheme="majorHAnsi" w:eastAsiaTheme="majorEastAsia" w:hAnsiTheme="majorHAnsi" w:cstheme="majorBidi"/>
      <w:b/>
      <w:bCs/>
      <w:color w:val="632423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2A2E9A"/>
    <w:rPr>
      <w:rFonts w:asciiTheme="majorHAnsi" w:eastAsiaTheme="majorEastAsia" w:hAnsiTheme="majorHAnsi" w:cstheme="majorBidi"/>
      <w:color w:val="632423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2E9A"/>
    <w:rPr>
      <w:rFonts w:asciiTheme="majorHAnsi" w:eastAsiaTheme="majorEastAsia" w:hAnsiTheme="majorHAnsi" w:cstheme="majorBidi"/>
      <w:i/>
      <w:iCs/>
      <w:color w:val="632423" w:themeColor="accent2" w:themeShade="80"/>
      <w:sz w:val="22"/>
      <w:szCs w:val="22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A2E9A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character" w:customStyle="1" w:styleId="CaptionChar">
    <w:name w:val="Caption Char"/>
    <w:basedOn w:val="DefaultParagraphFont"/>
    <w:link w:val="Caption"/>
    <w:uiPriority w:val="35"/>
    <w:rsid w:val="002A2E9A"/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2A2E9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2A2E9A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2E9A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2E9A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2A2E9A"/>
    <w:rPr>
      <w:b/>
      <w:bCs/>
    </w:rPr>
  </w:style>
  <w:style w:type="character" w:styleId="Emphasis">
    <w:name w:val="Emphasis"/>
    <w:basedOn w:val="DefaultParagraphFont"/>
    <w:uiPriority w:val="20"/>
    <w:qFormat/>
    <w:rsid w:val="002A2E9A"/>
    <w:rPr>
      <w:i/>
      <w:iCs/>
      <w:color w:val="000000" w:themeColor="text1"/>
    </w:rPr>
  </w:style>
  <w:style w:type="paragraph" w:styleId="NoSpacing">
    <w:name w:val="No Spacing"/>
    <w:uiPriority w:val="1"/>
    <w:qFormat/>
    <w:rsid w:val="002A2E9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A2E9A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A2E9A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2E9A"/>
    <w:pPr>
      <w:pBdr>
        <w:top w:val="single" w:sz="24" w:space="4" w:color="C0504D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2E9A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2A2E9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A2E9A"/>
    <w:rPr>
      <w:b/>
      <w:bCs/>
      <w:i/>
      <w:iCs/>
      <w:caps w:val="0"/>
      <w:smallCaps w:val="0"/>
      <w:strike w:val="0"/>
      <w:dstrike w:val="0"/>
      <w:color w:val="C0504D" w:themeColor="accent2"/>
    </w:rPr>
  </w:style>
  <w:style w:type="character" w:styleId="SubtleReference">
    <w:name w:val="Subtle Reference"/>
    <w:basedOn w:val="DefaultParagraphFont"/>
    <w:uiPriority w:val="31"/>
    <w:qFormat/>
    <w:rsid w:val="002A2E9A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2A2E9A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2A2E9A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2A2E9A"/>
    <w:pPr>
      <w:outlineLvl w:val="9"/>
    </w:pPr>
  </w:style>
  <w:style w:type="table" w:styleId="TableGrid">
    <w:name w:val="Table Grid"/>
    <w:basedOn w:val="TableNormal"/>
    <w:uiPriority w:val="39"/>
    <w:rsid w:val="00E2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076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76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11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50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0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0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76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3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8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8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7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6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49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851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8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0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6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5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7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1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4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54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6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25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</Pages>
  <Words>740</Words>
  <Characters>422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 Carter</dc:creator>
  <cp:keywords/>
  <dc:description/>
  <cp:lastModifiedBy>Lauren Carter</cp:lastModifiedBy>
  <cp:revision>43</cp:revision>
  <cp:lastPrinted>2017-03-21T22:16:00Z</cp:lastPrinted>
  <dcterms:created xsi:type="dcterms:W3CDTF">2017-03-21T21:45:00Z</dcterms:created>
  <dcterms:modified xsi:type="dcterms:W3CDTF">2017-03-21T22:17:00Z</dcterms:modified>
</cp:coreProperties>
</file>